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488C" w:rsidRPr="00934BDB" w:rsidRDefault="00A4488C" w:rsidP="00934BDB">
      <w:pPr>
        <w:spacing w:after="0"/>
        <w:jc w:val="center"/>
        <w:rPr>
          <w:b/>
          <w:sz w:val="28"/>
        </w:rPr>
      </w:pPr>
      <w:r w:rsidRPr="00934BDB">
        <w:rPr>
          <w:b/>
          <w:sz w:val="28"/>
        </w:rPr>
        <w:t>Justin Kellogg</w:t>
      </w:r>
    </w:p>
    <w:p w:rsidR="00A4488C" w:rsidRPr="00934BDB" w:rsidRDefault="00A4488C" w:rsidP="00934BDB">
      <w:pPr>
        <w:spacing w:after="0"/>
        <w:jc w:val="center"/>
        <w:rPr>
          <w:i/>
          <w:sz w:val="28"/>
        </w:rPr>
      </w:pPr>
      <w:r w:rsidRPr="00934BDB">
        <w:rPr>
          <w:i/>
          <w:sz w:val="28"/>
        </w:rPr>
        <w:t>Manufacturing / Welding / Warehouse / Machine Operator</w:t>
      </w:r>
    </w:p>
    <w:p w:rsidR="00A4488C" w:rsidRDefault="00A4488C" w:rsidP="00934BDB">
      <w:pPr>
        <w:spacing w:after="0"/>
        <w:jc w:val="center"/>
      </w:pPr>
      <w:r w:rsidRPr="001235A3">
        <w:t>jkellogg@wwrfresource.com</w:t>
      </w:r>
    </w:p>
    <w:p w:rsidR="00A4488C" w:rsidRDefault="00BE0302" w:rsidP="00934BDB">
      <w:pPr>
        <w:spacing w:after="0"/>
        <w:jc w:val="center"/>
      </w:pPr>
      <w:r>
        <w:rPr>
          <w:i/>
        </w:rPr>
        <w:t>316-779-6366</w:t>
      </w:r>
      <w:bookmarkStart w:id="0" w:name="_GoBack"/>
      <w:bookmarkEnd w:id="0"/>
    </w:p>
    <w:p w:rsidR="00A4488C" w:rsidRDefault="00A4488C" w:rsidP="00934BDB">
      <w:pPr>
        <w:spacing w:after="0"/>
        <w:jc w:val="center"/>
      </w:pPr>
      <w:r>
        <w:t>401 S. Emporia Wichita, KS 67202</w:t>
      </w:r>
    </w:p>
    <w:p w:rsidR="00A4488C" w:rsidRPr="001235A3" w:rsidRDefault="001235A3" w:rsidP="00934BDB">
      <w:pPr>
        <w:spacing w:before="100" w:beforeAutospacing="1" w:after="0"/>
        <w:rPr>
          <w:b/>
        </w:rPr>
      </w:pPr>
      <w:r w:rsidRPr="001235A3">
        <w:rPr>
          <w:b/>
        </w:rPr>
        <w:t>Profile Summary</w:t>
      </w:r>
    </w:p>
    <w:p w:rsidR="00A4488C" w:rsidRDefault="00A4488C" w:rsidP="007175B3">
      <w:pPr>
        <w:pStyle w:val="ListParagraph"/>
        <w:numPr>
          <w:ilvl w:val="0"/>
          <w:numId w:val="2"/>
        </w:numPr>
        <w:spacing w:after="0"/>
      </w:pPr>
      <w:r>
        <w:t>Outgoing and energetic team member with experience operating machines, welding, and manufacturing.</w:t>
      </w:r>
    </w:p>
    <w:p w:rsidR="001235A3" w:rsidRDefault="001235A3" w:rsidP="007175B3">
      <w:pPr>
        <w:pStyle w:val="ListParagraph"/>
        <w:numPr>
          <w:ilvl w:val="0"/>
          <w:numId w:val="2"/>
        </w:numPr>
        <w:spacing w:after="0"/>
      </w:pPr>
      <w:r>
        <w:t>Mechanically inclined to operate injection and profiling machines as well as small engine repair.</w:t>
      </w:r>
    </w:p>
    <w:p w:rsidR="00A4488C" w:rsidRDefault="00A4488C" w:rsidP="007175B3">
      <w:pPr>
        <w:pStyle w:val="ListParagraph"/>
        <w:numPr>
          <w:ilvl w:val="0"/>
          <w:numId w:val="2"/>
        </w:numPr>
        <w:spacing w:after="0"/>
      </w:pPr>
      <w:r>
        <w:t xml:space="preserve">Ability to focus on specific objectives through completion while leading others </w:t>
      </w:r>
      <w:r w:rsidR="001235A3">
        <w:t>to the finish line.</w:t>
      </w:r>
    </w:p>
    <w:p w:rsidR="001235A3" w:rsidRDefault="001235A3" w:rsidP="007175B3">
      <w:pPr>
        <w:pStyle w:val="ListParagraph"/>
        <w:numPr>
          <w:ilvl w:val="0"/>
          <w:numId w:val="2"/>
        </w:numPr>
        <w:spacing w:after="0"/>
      </w:pPr>
      <w:r>
        <w:t>Communicates well with others at all levels by remaining upbeat and positive no matter the situation.</w:t>
      </w:r>
    </w:p>
    <w:p w:rsidR="000E11B9" w:rsidRDefault="000E11B9" w:rsidP="007175B3">
      <w:pPr>
        <w:pStyle w:val="ListParagraph"/>
        <w:numPr>
          <w:ilvl w:val="0"/>
          <w:numId w:val="2"/>
        </w:numPr>
        <w:spacing w:after="0"/>
      </w:pPr>
      <w:r>
        <w:t>Previously certified through the Wichita Water Department on OSHA safety and forklift operation in 2010.</w:t>
      </w:r>
    </w:p>
    <w:p w:rsidR="001235A3" w:rsidRPr="001235A3" w:rsidRDefault="001235A3" w:rsidP="00934BDB">
      <w:pPr>
        <w:spacing w:before="100" w:beforeAutospacing="1" w:after="0"/>
        <w:rPr>
          <w:b/>
        </w:rPr>
      </w:pPr>
      <w:r w:rsidRPr="001235A3">
        <w:rPr>
          <w:b/>
        </w:rPr>
        <w:t>Skill Summary</w:t>
      </w:r>
    </w:p>
    <w:p w:rsidR="00934BDB" w:rsidRDefault="00934BDB" w:rsidP="007175B3">
      <w:pPr>
        <w:pStyle w:val="ListParagraph"/>
        <w:numPr>
          <w:ilvl w:val="0"/>
          <w:numId w:val="1"/>
        </w:numPr>
        <w:spacing w:after="0"/>
        <w:sectPr w:rsidR="00934BDB" w:rsidSect="00934BDB"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1235A3" w:rsidRDefault="001235A3" w:rsidP="007175B3">
      <w:pPr>
        <w:pStyle w:val="ListParagraph"/>
        <w:numPr>
          <w:ilvl w:val="0"/>
          <w:numId w:val="1"/>
        </w:numPr>
        <w:spacing w:after="0"/>
      </w:pPr>
      <w:r>
        <w:lastRenderedPageBreak/>
        <w:t>Blow mold injection machines</w:t>
      </w:r>
    </w:p>
    <w:p w:rsidR="001235A3" w:rsidRDefault="001235A3" w:rsidP="007175B3">
      <w:pPr>
        <w:pStyle w:val="ListParagraph"/>
        <w:numPr>
          <w:ilvl w:val="0"/>
          <w:numId w:val="1"/>
        </w:numPr>
        <w:spacing w:after="0"/>
      </w:pPr>
      <w:r>
        <w:t>CAT front loaders</w:t>
      </w:r>
    </w:p>
    <w:p w:rsidR="001235A3" w:rsidRDefault="001235A3" w:rsidP="007175B3">
      <w:pPr>
        <w:pStyle w:val="ListParagraph"/>
        <w:numPr>
          <w:ilvl w:val="0"/>
          <w:numId w:val="1"/>
        </w:numPr>
        <w:spacing w:after="0"/>
      </w:pPr>
      <w:r>
        <w:t>Multiple types of forklift operation</w:t>
      </w:r>
    </w:p>
    <w:p w:rsidR="001235A3" w:rsidRDefault="001235A3" w:rsidP="007175B3">
      <w:pPr>
        <w:pStyle w:val="ListParagraph"/>
        <w:numPr>
          <w:ilvl w:val="0"/>
          <w:numId w:val="1"/>
        </w:numPr>
        <w:spacing w:after="0"/>
      </w:pPr>
      <w:r>
        <w:t>Chainsaws and concrete saws</w:t>
      </w:r>
    </w:p>
    <w:p w:rsidR="001235A3" w:rsidRDefault="001235A3" w:rsidP="007175B3">
      <w:pPr>
        <w:pStyle w:val="ListParagraph"/>
        <w:numPr>
          <w:ilvl w:val="0"/>
          <w:numId w:val="1"/>
        </w:numPr>
        <w:spacing w:after="0"/>
      </w:pPr>
      <w:r>
        <w:t>Boom trucks</w:t>
      </w:r>
    </w:p>
    <w:p w:rsidR="001235A3" w:rsidRDefault="001235A3" w:rsidP="007175B3">
      <w:pPr>
        <w:pStyle w:val="ListParagraph"/>
        <w:numPr>
          <w:ilvl w:val="0"/>
          <w:numId w:val="1"/>
        </w:numPr>
        <w:spacing w:after="0"/>
      </w:pPr>
      <w:r>
        <w:lastRenderedPageBreak/>
        <w:t>Pallet jacks</w:t>
      </w:r>
    </w:p>
    <w:p w:rsidR="001235A3" w:rsidRDefault="000E11B9" w:rsidP="007175B3">
      <w:pPr>
        <w:pStyle w:val="ListParagraph"/>
        <w:numPr>
          <w:ilvl w:val="0"/>
          <w:numId w:val="1"/>
        </w:numPr>
        <w:spacing w:after="0"/>
      </w:pPr>
      <w:r>
        <w:t>Iron shearing and mig welding</w:t>
      </w:r>
    </w:p>
    <w:p w:rsidR="000E11B9" w:rsidRDefault="000E11B9" w:rsidP="007175B3">
      <w:pPr>
        <w:pStyle w:val="ListParagraph"/>
        <w:numPr>
          <w:ilvl w:val="0"/>
          <w:numId w:val="1"/>
        </w:numPr>
        <w:spacing w:after="0"/>
      </w:pPr>
      <w:r>
        <w:t>Plasma and oxy/acetylene cutting</w:t>
      </w:r>
    </w:p>
    <w:p w:rsidR="000E11B9" w:rsidRDefault="000E11B9" w:rsidP="007175B3">
      <w:pPr>
        <w:pStyle w:val="ListParagraph"/>
        <w:numPr>
          <w:ilvl w:val="0"/>
          <w:numId w:val="1"/>
        </w:numPr>
        <w:spacing w:after="0"/>
      </w:pPr>
      <w:r>
        <w:t>Read blueprints</w:t>
      </w:r>
    </w:p>
    <w:p w:rsidR="00934BDB" w:rsidRDefault="00934BDB" w:rsidP="00934BDB">
      <w:pPr>
        <w:spacing w:before="100" w:beforeAutospacing="1" w:after="0"/>
        <w:rPr>
          <w:b/>
        </w:rPr>
        <w:sectPr w:rsidR="00934BDB" w:rsidSect="00934BD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235A3" w:rsidRDefault="001235A3" w:rsidP="00934BDB">
      <w:pPr>
        <w:spacing w:before="100" w:beforeAutospacing="1" w:after="0"/>
        <w:rPr>
          <w:b/>
        </w:rPr>
      </w:pPr>
      <w:r w:rsidRPr="001235A3">
        <w:rPr>
          <w:b/>
        </w:rPr>
        <w:lastRenderedPageBreak/>
        <w:t>Experience</w:t>
      </w:r>
    </w:p>
    <w:p w:rsidR="001235A3" w:rsidRDefault="001235A3" w:rsidP="00934BDB">
      <w:pPr>
        <w:tabs>
          <w:tab w:val="left" w:pos="2880"/>
          <w:tab w:val="left" w:pos="5760"/>
          <w:tab w:val="right" w:pos="9360"/>
        </w:tabs>
        <w:spacing w:after="0"/>
      </w:pPr>
      <w:r w:rsidRPr="000E11B9">
        <w:rPr>
          <w:i/>
        </w:rPr>
        <w:t>Machine Operator</w:t>
      </w:r>
      <w:r>
        <w:tab/>
        <w:t>Mid Continent Cabinetry</w:t>
      </w:r>
      <w:r>
        <w:tab/>
        <w:t>Newton, KS</w:t>
      </w:r>
      <w:r>
        <w:tab/>
        <w:t>2016</w:t>
      </w:r>
    </w:p>
    <w:p w:rsidR="000E11B9" w:rsidRDefault="000E11B9" w:rsidP="007175B3">
      <w:pPr>
        <w:pStyle w:val="ListParagraph"/>
        <w:numPr>
          <w:ilvl w:val="0"/>
          <w:numId w:val="3"/>
        </w:numPr>
        <w:spacing w:after="0"/>
      </w:pPr>
      <w:r>
        <w:t>Operated profile machine to finish cabinet doors.</w:t>
      </w:r>
    </w:p>
    <w:p w:rsidR="001235A3" w:rsidRDefault="001235A3" w:rsidP="007175B3">
      <w:pPr>
        <w:pStyle w:val="ListParagraph"/>
        <w:numPr>
          <w:ilvl w:val="0"/>
          <w:numId w:val="3"/>
        </w:numPr>
        <w:spacing w:after="0"/>
      </w:pPr>
      <w:r>
        <w:t>Assembled cabi</w:t>
      </w:r>
      <w:r w:rsidR="000E11B9">
        <w:t>nets according to specification and prints.</w:t>
      </w:r>
    </w:p>
    <w:p w:rsidR="000E11B9" w:rsidRDefault="000E11B9" w:rsidP="007175B3">
      <w:pPr>
        <w:pStyle w:val="ListParagraph"/>
        <w:numPr>
          <w:ilvl w:val="0"/>
          <w:numId w:val="3"/>
        </w:numPr>
        <w:spacing w:after="0"/>
      </w:pPr>
      <w:r>
        <w:t>Inspected finished cabinetry profiles for defects and errors.</w:t>
      </w:r>
    </w:p>
    <w:p w:rsidR="000E11B9" w:rsidRDefault="000E11B9" w:rsidP="00934BDB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0E11B9">
        <w:rPr>
          <w:i/>
        </w:rPr>
        <w:t>Door Operator</w:t>
      </w:r>
      <w:r>
        <w:tab/>
        <w:t xml:space="preserve">Midwestern Plastic Products </w:t>
      </w:r>
      <w:r w:rsidR="00934BDB">
        <w:tab/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aryland Heights, MO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  <w:t>2015</w:t>
      </w:r>
    </w:p>
    <w:p w:rsidR="000E11B9" w:rsidRPr="007175B3" w:rsidRDefault="007175B3" w:rsidP="007175B3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7175B3">
        <w:rPr>
          <w:rFonts w:ascii="Arial" w:hAnsi="Arial" w:cs="Arial"/>
          <w:color w:val="222222"/>
          <w:sz w:val="20"/>
          <w:szCs w:val="20"/>
          <w:shd w:val="clear" w:color="auto" w:fill="FFFFFF"/>
        </w:rPr>
        <w:t>Operated blow mold injection machines to make large batches of parts.</w:t>
      </w:r>
    </w:p>
    <w:p w:rsidR="007175B3" w:rsidRDefault="007175B3" w:rsidP="00934BDB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7175B3">
        <w:rPr>
          <w:rFonts w:ascii="Arial" w:hAnsi="Arial" w:cs="Arial"/>
          <w:i/>
          <w:color w:val="222222"/>
          <w:sz w:val="20"/>
          <w:szCs w:val="20"/>
          <w:shd w:val="clear" w:color="auto" w:fill="FFFFFF"/>
        </w:rPr>
        <w:t>Line Lea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  <w:t>Creekstone Farms</w:t>
      </w:r>
      <w:r w:rsidRPr="007175B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34BDB"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rkansas City, K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ab/>
        <w:t>2012 – 2014</w:t>
      </w:r>
    </w:p>
    <w:p w:rsidR="007175B3" w:rsidRDefault="007175B3" w:rsidP="007175B3">
      <w:pPr>
        <w:pStyle w:val="ListParagraph"/>
        <w:numPr>
          <w:ilvl w:val="0"/>
          <w:numId w:val="4"/>
        </w:numPr>
        <w:spacing w:after="0"/>
      </w:pPr>
      <w:r>
        <w:t>Worked as the lead on two different lines in industrial beef processing facility.</w:t>
      </w:r>
    </w:p>
    <w:p w:rsidR="007175B3" w:rsidRDefault="007175B3" w:rsidP="007175B3">
      <w:pPr>
        <w:pStyle w:val="ListParagraph"/>
        <w:numPr>
          <w:ilvl w:val="0"/>
          <w:numId w:val="4"/>
        </w:numPr>
        <w:spacing w:after="0"/>
      </w:pPr>
      <w:r>
        <w:t>Packed offal with a team on the head table.</w:t>
      </w:r>
    </w:p>
    <w:p w:rsidR="007175B3" w:rsidRDefault="00934BDB" w:rsidP="007175B3">
      <w:pPr>
        <w:pStyle w:val="ListParagraph"/>
        <w:numPr>
          <w:ilvl w:val="0"/>
          <w:numId w:val="4"/>
        </w:numPr>
        <w:spacing w:after="0"/>
      </w:pPr>
      <w:r>
        <w:t>Operated round runner machines.</w:t>
      </w:r>
    </w:p>
    <w:p w:rsidR="00934BDB" w:rsidRDefault="00934BDB" w:rsidP="00934BDB">
      <w:pPr>
        <w:spacing w:before="100" w:beforeAutospacing="1" w:after="0"/>
        <w:rPr>
          <w:b/>
        </w:rPr>
      </w:pPr>
      <w:r w:rsidRPr="00934BDB">
        <w:rPr>
          <w:b/>
        </w:rPr>
        <w:t>Additional Experience</w:t>
      </w:r>
    </w:p>
    <w:p w:rsidR="00934BDB" w:rsidRPr="00934BDB" w:rsidRDefault="00934BDB" w:rsidP="00934BDB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/>
      </w:pPr>
      <w:r w:rsidRPr="00934BDB">
        <w:rPr>
          <w:i/>
        </w:rPr>
        <w:t>Insulation Installer</w:t>
      </w:r>
      <w:r w:rsidRPr="00934BDB">
        <w:tab/>
        <w:t>Central States Eco Tech</w:t>
      </w:r>
      <w:r w:rsidRPr="00934BDB">
        <w:tab/>
        <w:t>Ark City, KS</w:t>
      </w:r>
      <w:r w:rsidRPr="00934BDB">
        <w:tab/>
        <w:t>2014 – 2015</w:t>
      </w:r>
    </w:p>
    <w:p w:rsidR="00934BDB" w:rsidRPr="00934BDB" w:rsidRDefault="00934BDB" w:rsidP="00934BDB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/>
      </w:pPr>
      <w:r w:rsidRPr="00934BDB">
        <w:rPr>
          <w:i/>
        </w:rPr>
        <w:t>Groundman</w:t>
      </w:r>
      <w:r w:rsidRPr="00934BDB">
        <w:tab/>
        <w:t>Asplundh</w:t>
      </w:r>
      <w:r w:rsidRPr="00934BDB">
        <w:tab/>
        <w:t>Ark City, KS</w:t>
      </w:r>
      <w:r w:rsidRPr="00934BDB">
        <w:tab/>
        <w:t>2007</w:t>
      </w:r>
    </w:p>
    <w:p w:rsidR="00934BDB" w:rsidRPr="00934BDB" w:rsidRDefault="00934BDB" w:rsidP="00934BDB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/>
      </w:pPr>
      <w:r w:rsidRPr="00934BDB">
        <w:rPr>
          <w:i/>
        </w:rPr>
        <w:t>Welder</w:t>
      </w:r>
      <w:r w:rsidRPr="00934BDB">
        <w:tab/>
        <w:t>Speed King</w:t>
      </w:r>
      <w:r w:rsidRPr="00934BDB">
        <w:tab/>
        <w:t>Dodge City, KS</w:t>
      </w:r>
      <w:r w:rsidRPr="00934BDB">
        <w:tab/>
        <w:t>2007</w:t>
      </w:r>
    </w:p>
    <w:p w:rsidR="000E11B9" w:rsidRPr="001235A3" w:rsidRDefault="00934BDB" w:rsidP="007175B3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spacing w:after="0"/>
      </w:pPr>
      <w:r w:rsidRPr="00934BDB">
        <w:rPr>
          <w:i/>
        </w:rPr>
        <w:t>Welder</w:t>
      </w:r>
      <w:r w:rsidRPr="00934BDB">
        <w:tab/>
        <w:t>Webster Engineering</w:t>
      </w:r>
      <w:r w:rsidRPr="00934BDB">
        <w:tab/>
        <w:t>Ark City, KS</w:t>
      </w:r>
      <w:r w:rsidRPr="00934BDB">
        <w:tab/>
        <w:t>2007</w:t>
      </w:r>
    </w:p>
    <w:sectPr w:rsidR="000E11B9" w:rsidRPr="001235A3" w:rsidSect="00934BD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D5987"/>
    <w:multiLevelType w:val="hybridMultilevel"/>
    <w:tmpl w:val="A0F4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366F3"/>
    <w:multiLevelType w:val="hybridMultilevel"/>
    <w:tmpl w:val="A300D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955E1B"/>
    <w:multiLevelType w:val="hybridMultilevel"/>
    <w:tmpl w:val="FB22F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6D53E12"/>
    <w:multiLevelType w:val="hybridMultilevel"/>
    <w:tmpl w:val="062A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9CE2112"/>
    <w:multiLevelType w:val="hybridMultilevel"/>
    <w:tmpl w:val="CA9EA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CB91EDC"/>
    <w:multiLevelType w:val="hybridMultilevel"/>
    <w:tmpl w:val="4B2C4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DM1MDIyMzMwN7dQ0lEKTi0uzszPAykwqgUAykwS3ywAAAA="/>
  </w:docVars>
  <w:rsids>
    <w:rsidRoot w:val="00A4488C"/>
    <w:rsid w:val="000E11B9"/>
    <w:rsid w:val="001235A3"/>
    <w:rsid w:val="00522C52"/>
    <w:rsid w:val="007175B3"/>
    <w:rsid w:val="007E2073"/>
    <w:rsid w:val="00934BDB"/>
    <w:rsid w:val="009F7ACE"/>
    <w:rsid w:val="00A4488C"/>
    <w:rsid w:val="00BE0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48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35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48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35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A36E048-5960-4CB7-996D-09C4F26991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3-15T17:50:00Z</cp:lastPrinted>
  <dcterms:created xsi:type="dcterms:W3CDTF">2018-03-15T16:55:00Z</dcterms:created>
  <dcterms:modified xsi:type="dcterms:W3CDTF">2018-05-21T14:38:00Z</dcterms:modified>
</cp:coreProperties>
</file>